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Training</w:t>
      </w:r>
      <w:r>
        <w:t xml:space="preserve"> </w:t>
      </w:r>
      <w:r>
        <w:t xml:space="preserve">in</w:t>
      </w:r>
      <w:r>
        <w:t xml:space="preserve"> </w:t>
      </w:r>
      <w:r>
        <w:t xml:space="preserve">Zimbabwe</w:t>
      </w:r>
      <w:r>
        <w:t xml:space="preserve"> </w:t>
      </w:r>
      <w:r>
        <w:t xml:space="preserve">Harare</w:t>
      </w:r>
    </w:p>
    <w:bookmarkStart w:id="20" w:name="Xffa341401ba1bdb339cbb65d403734ab6a941f1"/>
    <w:p>
      <w:pPr>
        <w:pStyle w:val="Heading1"/>
      </w:pPr>
      <w:r>
        <w:t xml:space="preserve">Scholarship Application Letter for Primary Teacher Training in Zimbabwe Harar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National Education Development Fund (NEDF)</w:t>
      </w:r>
      <w:r>
        <w:br/>
      </w:r>
      <w:r>
        <w:t xml:space="preserve">Ministry of Primary and Secondary Education</w:t>
      </w:r>
      <w:r>
        <w:br/>
      </w:r>
      <w:r>
        <w:t xml:space="preserve">Harare, Zimbabwe</w:t>
      </w:r>
    </w:p>
    <w:p>
      <w:pPr>
        <w:pStyle w:val="BodyText"/>
      </w:pPr>
      <w:r>
        <w:rPr>
          <w:bCs/>
          <w:b/>
        </w:rPr>
        <w:t xml:space="preserve">Subject: Scholarship Application for Advanced Training as a Qualified Primary Teacher in Zimbabwe Harare</w:t>
      </w:r>
    </w:p>
    <w:p>
      <w:pPr>
        <w:pStyle w:val="BodyText"/>
      </w:pPr>
      <w:r>
        <w:t xml:space="preserve">Dear Esteemed Members of the Scholarship Selection Committee,</w:t>
      </w:r>
    </w:p>
    <w:p>
      <w:pPr>
        <w:pStyle w:val="BodyText"/>
      </w:pPr>
      <w:r>
        <w:t xml:space="preserve">I am writing with profound respect and unwavering dedication to express my sincere application for the prestigious [Name of Scholarship Program, e.g., "Zimbabwean Educator Advancement Scholarship"] to pursue advanced training in Primary Teacher Education. As a deeply committed educator currently working within Zimbabwe’s challenging educational landscape, I have witnessed firsthand the critical need for qualified, passionate primary teachers across our nation—particularly in urban centers like Harare, where demand consistently outstrips supply. This Scholarship Application Letter serves as my formal request to gain the necessary qualifications and resources to serve with excellence as a Primary Teacher in Zimbabwe Harare.</w:t>
      </w:r>
    </w:p>
    <w:p>
      <w:pPr>
        <w:pStyle w:val="BodyText"/>
      </w:pPr>
      <w:r>
        <w:t xml:space="preserve">My journey in education began during my time as a teaching assistant at Mbare Primary School in Harare’s densely populated urban district, where I supported over 60 students sharing minimal resources. This experience ignited my resolve to become a certified Primary Teacher. I have since completed my Advanced Diploma in Education (Specializing in Early Childhood Development) through the Zimbabwe Open University, achieving distinction in classroom management and child-centered pedagogy. However, to meet the rigorous standards set by Zimbabwe’s Ministry of Primary and Secondary Education for full certification—and to effectively address Harare’s urgent need for skilled educators—I require specialized training beyond my current qualifications.</w:t>
      </w:r>
    </w:p>
    <w:p>
      <w:pPr>
        <w:pStyle w:val="BodyText"/>
      </w:pPr>
      <w:r>
        <w:t xml:space="preserve">Zimbabwe Harare faces unique educational challenges that demand targeted solutions. According to the 2022 National Education Policy Review, primary schools in urban areas like Harare experience an average class size of 65 students per classroom, with over 30% of teachers lacking formal certification in early-years pedagogy (Ministry of Primary and Secondary Education Report). In neighborhoods such as Chitungwiza, Highfield, and Borrowdale—where I have volunteered—I’ve observed how teacher shortages directly impact literacy rates and student retention. As a future Primary Teacher, I am not merely seeking qualification; I am committed to addressing systemic gaps that hinder Zimbabwe’s children from accessing quality foundational education. This scholarship is the essential catalyst for my ability to contribute meaningfully to this cause.</w:t>
      </w:r>
    </w:p>
    <w:p>
      <w:pPr>
        <w:pStyle w:val="BodyText"/>
      </w:pPr>
      <w:r>
        <w:t xml:space="preserve">My academic and practical preparation aligns precisely with the requirements of advanced primary teacher training. I have consistently demonstrated excellence in curriculum development, particularly in creating contextually relevant lesson plans using locally available materials—critical for schools in resource-constrained areas of Harare. For instance, during my internship at Chitungwiza Primary School, I designed a literacy program using recycled paper and indigenous storytelling methods that increased student reading engagement by 40%. I have also completed workshops on the Zimbabwean National Curriculum Framework (2021) and inclusive education practices for children with diverse learning needs—a necessity given Harare’s socio-economic diversity. The scholarship would enable me to specialize in child psychology and modern pedagogical strategies, directly addressing gaps I’ve observed while working in Harare schools.</w:t>
      </w:r>
    </w:p>
    <w:p>
      <w:pPr>
        <w:pStyle w:val="BodyText"/>
      </w:pPr>
      <w:r>
        <w:t xml:space="preserve">Financially, this opportunity is transformative. As a Zimbabwean citizen residing in Harare with limited household income (my family relies on small-scale farming near Chitungwiza), I cannot afford the full cost of advanced training without support. The scholarship’s financial assistance would cover tuition, essential teaching materials, and transportation to Harare-based institutions like the University of Zimbabwe’s Faculty of Education or Great Zimbabwe University. This support would not only alleviate my personal burden but also ensure I can dedicate 100% of my focus to mastering pedagogy—without the distraction of part-time work—which is vital for delivering high-impact teaching upon graduation.</w:t>
      </w:r>
    </w:p>
    <w:p>
      <w:pPr>
        <w:pStyle w:val="BodyText"/>
      </w:pPr>
      <w:r>
        <w:t xml:space="preserve">My commitment to service in Zimbabwe Harare extends beyond academic achievement. I have already begun building relationships with community leaders, parents, and school administrators across Harare’s public primary schools to understand their most pressing needs. My long-term goal is to become a Lead Primary Teacher at a school like the newly established Government Primary School in Glen View, where I will implement trauma-informed teaching practices for children affected by Zimbabwe’s socio-economic challenges. I am also prepared to mentor new teachers through the Ministry’s "Teacher Mentorship Initiative" and collaborate with NGOs such as "Zimbabwe Education Development Trust" to create community learning hubs—ensuring my training translates directly into improved educational outcomes for Harare’s children.</w:t>
      </w:r>
    </w:p>
    <w:p>
      <w:pPr>
        <w:pStyle w:val="BodyText"/>
      </w:pPr>
      <w:r>
        <w:t xml:space="preserve">I recognize that this scholarship is not merely a personal opportunity but an investment in Zimbabwe’s future. A qualified Primary Teacher trained through this program will directly contribute to national goals outlined in the National Development Strategy 1 (NDS1) and Vision 2030, particularly Target 4.3: "Ensure equal access to quality primary education." In Harare, where over 85% of children live in urban settings but only 68% complete primary school (World Bank, 2023), my work will help bridge the gap between policy and classroom reality. I am not seeking a degree; I am seeking the tools to become a catalyst for change in Zimbabwe Harare.</w:t>
      </w:r>
    </w:p>
    <w:p>
      <w:pPr>
        <w:pStyle w:val="BodyText"/>
      </w:pPr>
      <w:r>
        <w:t xml:space="preserve">As an educator deeply rooted in Zimbabwean culture—having grown up in Chitungwiza and taught using Shona proverbs and local folklore—I understand that effective primary education must be culturally responsive. This scholarship will empower me to marry global best practices with our national context, creating classrooms where children from all backgrounds thrive. My passion is not theoretical; it is forged in Harare’s classrooms, where I see the potential of each child waiting to be unlocked.</w:t>
      </w:r>
    </w:p>
    <w:p>
      <w:pPr>
        <w:pStyle w:val="BodyText"/>
      </w:pPr>
      <w:r>
        <w:t xml:space="preserve">I am humbled by the opportunity to serve as a Primary Teacher in Zimbabwe Harare and grateful for your consideration of my Scholarship Application Letter. I have attached all required documentation, including academic transcripts, recommendation letters from school principals in Harare, and a detailed training proposal aligned with the Ministry’s priorities. Thank you for championing educators who will shape Zimbabwe’s next generation. I eagerly await the possibility of contributing to this vital mission.</w:t>
      </w:r>
    </w:p>
    <w:p>
      <w:pPr>
        <w:pStyle w:val="BodyText"/>
      </w:pPr>
      <w:r>
        <w:t xml:space="preserve">Sincerely,</w:t>
      </w:r>
    </w:p>
    <w:p>
      <w:pPr>
        <w:pStyle w:val="BodyText"/>
      </w:pPr>
      <w:r>
        <w:t xml:space="preserve">[Your Full Name]</w:t>
      </w:r>
      <w:r>
        <w:br/>
      </w:r>
      <w:r>
        <w:t xml:space="preserve">[Your Contact Information: Phone, Email, Address in Harare]</w:t>
      </w:r>
      <w:r>
        <w:br/>
      </w:r>
      <w:r>
        <w:t xml:space="preserve">National ID: [Number]</w:t>
      </w:r>
      <w:r>
        <w:br/>
      </w:r>
      <w:r>
        <w:t xml:space="preserve">Current Affiliation: Teaching Assistant, Mbare Primary School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Training in Zimbabwe Harare</dc:title>
  <dc:creator/>
  <dc:language>en</dc:language>
  <cp:keywords/>
  <dcterms:created xsi:type="dcterms:W3CDTF">2026-07-21T05:12:29Z</dcterms:created>
  <dcterms:modified xsi:type="dcterms:W3CDTF">2026-07-21T05:12:29Z</dcterms:modified>
</cp:coreProperties>
</file>

<file path=docProps/custom.xml><?xml version="1.0" encoding="utf-8"?>
<Properties xmlns="http://schemas.openxmlformats.org/officeDocument/2006/custom-properties" xmlns:vt="http://schemas.openxmlformats.org/officeDocument/2006/docPropsVTypes"/>
</file>